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Logistic regression for components of the division of household labor</w:t>
      </w:r>
    </w:p>
    <w:tbl>
      <w:tblPr>
        <w:tblStyle w:val="Table"/>
        <w:tblW w:type="pct" w:w="4916"/>
        <w:tblLayout w:type="fixed"/>
        <w:tblLook w:firstRow="1" w:lastRow="1" w:firstColumn="0" w:lastColumn="0" w:noHBand="0" w:noVBand="0" w:val="0020"/>
        <w:tblCaption w:val="Logistic regression for components of the division of household labor"/>
      </w:tblPr>
      <w:tblGrid>
        <w:gridCol w:w="1156"/>
        <w:gridCol w:w="756"/>
        <w:gridCol w:w="1423"/>
        <w:gridCol w:w="2135"/>
        <w:gridCol w:w="231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pouse Wor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Earning More than H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Completing More than Half of Hou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ouse in Traditional Division of Household Lab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ily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 &lt;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me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e Colle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helor Degree or 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87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Survey years from 1976 to 2021. Reference category for Home Owner is Renters, for Education is High School or Les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6T02:10:58Z</dcterms:created>
  <dcterms:modified xsi:type="dcterms:W3CDTF">2025-06-06T02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